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744E8BE1" w:rsidR="00A208E4" w:rsidRPr="00B85214" w:rsidRDefault="00C13209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ministr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School Administr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11D3EABC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3A5620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09E0E48C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3A5620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13FB2931" w14:textId="5D5D074F" w:rsidR="008C6234" w:rsidRPr="00B85214" w:rsidRDefault="003A5620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tivity</w:t>
      </w:r>
      <w:r w:rsidR="008C6234" w:rsidRPr="00B85214">
        <w:rPr>
          <w:rFonts w:cstheme="minorHAnsi"/>
          <w:sz w:val="24"/>
          <w:szCs w:val="24"/>
        </w:rPr>
        <w:t xml:space="preserve"> to </w:t>
      </w:r>
      <w:r w:rsidR="0063176D">
        <w:rPr>
          <w:rFonts w:cstheme="minorHAnsi"/>
          <w:sz w:val="24"/>
          <w:szCs w:val="24"/>
        </w:rPr>
        <w:t>B</w:t>
      </w:r>
      <w:r w:rsidR="008C6234" w:rsidRPr="00B85214">
        <w:rPr>
          <w:rFonts w:cstheme="minorHAnsi"/>
          <w:sz w:val="24"/>
          <w:szCs w:val="24"/>
        </w:rPr>
        <w:t>e Observed:</w:t>
      </w:r>
      <w:r w:rsidR="00336CCF" w:rsidRPr="00B85214">
        <w:rPr>
          <w:rFonts w:cstheme="minorHAnsi"/>
          <w:sz w:val="24"/>
          <w:szCs w:val="24"/>
        </w:rPr>
        <w:t xml:space="preserve"> </w:t>
      </w:r>
      <w:bookmarkStart w:id="0" w:name="_Hlk103255494"/>
      <w:sdt>
        <w:sdtPr>
          <w:rPr>
            <w:rStyle w:val="Style8"/>
            <w:rFonts w:cstheme="minorHAnsi"/>
            <w:sz w:val="24"/>
            <w:szCs w:val="24"/>
          </w:rPr>
          <w:alias w:val="Activity to be Observed"/>
          <w:tag w:val="Demographic Information "/>
          <w:id w:val="-876774501"/>
          <w:placeholder>
            <w:docPart w:val="CA9B5F1EA8F149BDABAD42FD892E97E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701308667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701308667"/>
        </w:sdtContent>
      </w:sdt>
      <w:bookmarkEnd w:id="0"/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2F02814" w14:textId="69370E64" w:rsidR="00E77A13" w:rsidRDefault="00D81529" w:rsidP="00D81529">
      <w:pPr>
        <w:spacing w:after="0" w:line="240" w:lineRule="auto"/>
        <w:rPr>
          <w:b/>
          <w:bCs/>
          <w:sz w:val="24"/>
          <w:szCs w:val="24"/>
        </w:rPr>
      </w:pPr>
      <w:r w:rsidRPr="00D81529">
        <w:rPr>
          <w:rFonts w:eastAsia="Times New Roman" w:cstheme="minorHAnsi"/>
          <w:sz w:val="24"/>
          <w:szCs w:val="24"/>
        </w:rPr>
        <w:t xml:space="preserve">This tool is for the school administrator and evaluator to discuss an upcoming scheduled observation, or to discuss recent scheduled and/or unscheduled observations.  It is intended to guide thinking and conversation. </w:t>
      </w:r>
      <w:r w:rsidRPr="00D81529">
        <w:rPr>
          <w:rFonts w:eastAsia="Times New Roman" w:cstheme="minorHAnsi"/>
          <w:b/>
          <w:bCs/>
          <w:sz w:val="24"/>
          <w:szCs w:val="24"/>
        </w:rPr>
        <w:t>The questions on this form serve as a guide to start conversation and are not required.</w:t>
      </w:r>
      <w:r w:rsidRPr="00D81529">
        <w:rPr>
          <w:rFonts w:eastAsia="Times New Roman" w:cstheme="minorHAnsi"/>
          <w:sz w:val="24"/>
          <w:szCs w:val="24"/>
        </w:rPr>
        <w:t xml:space="preserve"> Every question may not be answered or be relevant to every observation.</w:t>
      </w:r>
    </w:p>
    <w:p w14:paraId="7903BE35" w14:textId="77777777" w:rsidR="00D81529" w:rsidRDefault="00D81529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501F803A" w14:textId="4E583775" w:rsidR="008C6234" w:rsidRPr="00A02E56" w:rsidRDefault="009C7FDE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Instructional </w:t>
      </w:r>
      <w:r w:rsidR="00D81529">
        <w:rPr>
          <w:b/>
          <w:bCs/>
          <w:color w:val="365F91" w:themeColor="accent1" w:themeShade="BF"/>
          <w:sz w:val="24"/>
          <w:szCs w:val="24"/>
        </w:rPr>
        <w:t>Leadership</w:t>
      </w:r>
      <w:r w:rsidRPr="00A02E56">
        <w:rPr>
          <w:b/>
          <w:bCs/>
          <w:color w:val="365F91" w:themeColor="accent1" w:themeShade="BF"/>
          <w:sz w:val="24"/>
          <w:szCs w:val="24"/>
        </w:rPr>
        <w:t xml:space="preserve"> Standards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5030"/>
        <w:gridCol w:w="5030"/>
      </w:tblGrid>
      <w:tr w:rsidR="008C6234" w:rsidRPr="00B85214" w14:paraId="3B8C30D0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870151" w14:textId="77777777" w:rsidR="008C6234" w:rsidRPr="004D6D68" w:rsidRDefault="008C6234" w:rsidP="00E0417E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4D4A6EDF" w14:textId="77777777" w:rsidR="008C6234" w:rsidRPr="004D6D68" w:rsidRDefault="00615B8A" w:rsidP="00E0417E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</w:t>
            </w:r>
          </w:p>
        </w:tc>
      </w:tr>
      <w:tr w:rsidR="008C6234" w:rsidRPr="00B85214" w14:paraId="629FE34E" w14:textId="77777777" w:rsidTr="00820930">
        <w:trPr>
          <w:trHeight w:val="7920"/>
        </w:trPr>
        <w:tc>
          <w:tcPr>
            <w:tcW w:w="2500" w:type="pct"/>
            <w:tcBorders>
              <w:top w:val="single" w:sz="4" w:space="0" w:color="auto"/>
            </w:tcBorders>
          </w:tcPr>
          <w:p w14:paraId="419AF69B" w14:textId="77777777" w:rsidR="00777318" w:rsidRPr="00777318" w:rsidRDefault="00777318" w:rsidP="00D93E8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hanging="210"/>
              <w:rPr>
                <w:rFonts w:asciiTheme="minorHAnsi" w:eastAsia="Times New Roman" w:hAnsiTheme="minorHAnsi" w:cstheme="minorHAnsi"/>
              </w:rPr>
            </w:pPr>
            <w:r w:rsidRPr="00777318">
              <w:rPr>
                <w:rFonts w:asciiTheme="minorHAnsi" w:eastAsia="Times New Roman" w:hAnsiTheme="minorHAnsi" w:cstheme="minorHAnsi"/>
              </w:rPr>
              <w:t>How will/did you create and sustain a focus on learning in your school?</w:t>
            </w:r>
          </w:p>
          <w:p w14:paraId="70F3772A" w14:textId="77777777" w:rsidR="00777318" w:rsidRPr="00777318" w:rsidRDefault="00777318" w:rsidP="00D93E8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hanging="210"/>
              <w:rPr>
                <w:rFonts w:asciiTheme="minorHAnsi" w:eastAsia="Times New Roman" w:hAnsiTheme="minorHAnsi" w:cstheme="minorHAnsi"/>
              </w:rPr>
            </w:pPr>
            <w:r w:rsidRPr="00777318">
              <w:rPr>
                <w:rFonts w:asciiTheme="minorHAnsi" w:eastAsia="Times New Roman" w:hAnsiTheme="minorHAnsi" w:cstheme="minorHAnsi"/>
              </w:rPr>
              <w:t>How will/did you create and sustain a culture of continuous improvement?</w:t>
            </w:r>
          </w:p>
          <w:p w14:paraId="472F84D0" w14:textId="77777777" w:rsidR="00777318" w:rsidRPr="00777318" w:rsidRDefault="00777318" w:rsidP="00D93E8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hanging="210"/>
              <w:rPr>
                <w:rFonts w:asciiTheme="minorHAnsi" w:eastAsia="Times New Roman" w:hAnsiTheme="minorHAnsi" w:cstheme="minorHAnsi"/>
              </w:rPr>
            </w:pPr>
            <w:r w:rsidRPr="00777318">
              <w:rPr>
                <w:rFonts w:asciiTheme="minorHAnsi" w:eastAsia="Times New Roman" w:hAnsiTheme="minorHAnsi" w:cstheme="minorHAnsi"/>
              </w:rPr>
              <w:t>How will/did you demonstrate productive relationships with your staff and school community?</w:t>
            </w:r>
          </w:p>
          <w:p w14:paraId="4ABB52D6" w14:textId="01B69412" w:rsidR="008C6234" w:rsidRPr="00777318" w:rsidRDefault="00777318" w:rsidP="00D93E8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hanging="210"/>
              <w:rPr>
                <w:rFonts w:asciiTheme="minorHAnsi" w:eastAsia="Times New Roman" w:hAnsiTheme="minorHAnsi" w:cstheme="minorHAnsi"/>
              </w:rPr>
            </w:pPr>
            <w:r w:rsidRPr="00777318">
              <w:rPr>
                <w:rFonts w:asciiTheme="minorHAnsi" w:eastAsia="Times New Roman" w:hAnsiTheme="minorHAnsi" w:cstheme="minorHAnsi"/>
              </w:rPr>
              <w:t>How will/did you develop, implement, and support structures and processes to meet the needs of the school community?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14:paraId="0F65C3AC" w14:textId="77777777" w:rsidR="009D1DF2" w:rsidRPr="00B85214" w:rsidRDefault="009D1DF2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Instructional Practice Questions to Guide Discussions"/>
              <w:id w:val="1213309486"/>
              <w:placeholder>
                <w:docPart w:val="6080201480D84CAF8BB30E8478A52CC5"/>
              </w:placeholder>
              <w:temporary/>
              <w:showingPlcHdr/>
            </w:sdtPr>
            <w:sdtEndPr/>
            <w:sdtContent>
              <w:permStart w:id="1881094920" w:edGrp="everyone" w:displacedByCustomXml="prev"/>
              <w:p w14:paraId="4E104E7D" w14:textId="77777777" w:rsidR="008C6234" w:rsidRPr="00B85214" w:rsidRDefault="004275BC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881094920" w:displacedByCustomXml="next"/>
            </w:sdtContent>
          </w:sdt>
        </w:tc>
      </w:tr>
    </w:tbl>
    <w:p w14:paraId="21B617B9" w14:textId="77777777" w:rsidR="00DC5010" w:rsidRDefault="00DC5010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42D3D9C3" w14:textId="77777777" w:rsidR="003D7482" w:rsidRDefault="003D7482">
      <w:pPr>
        <w:rPr>
          <w:b/>
          <w:bCs/>
          <w:color w:val="365F91" w:themeColor="accent1" w:themeShade="BF"/>
          <w:sz w:val="24"/>
          <w:szCs w:val="24"/>
        </w:rPr>
      </w:pPr>
      <w:r>
        <w:rPr>
          <w:b/>
          <w:bCs/>
          <w:color w:val="365F91" w:themeColor="accent1" w:themeShade="BF"/>
          <w:sz w:val="24"/>
          <w:szCs w:val="24"/>
        </w:rPr>
        <w:br w:type="page"/>
      </w:r>
    </w:p>
    <w:p w14:paraId="5ACA44E7" w14:textId="39D5315F" w:rsidR="008C6234" w:rsidRPr="00A02E56" w:rsidRDefault="008C6234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lastRenderedPageBreak/>
        <w:t>Professional Responsibilities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279"/>
        <w:gridCol w:w="4781"/>
      </w:tblGrid>
      <w:tr w:rsidR="008C6234" w:rsidRPr="00B85214" w14:paraId="4D6C0E58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624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37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820930">
        <w:trPr>
          <w:trHeight w:val="5040"/>
        </w:trPr>
        <w:tc>
          <w:tcPr>
            <w:tcW w:w="2624" w:type="pct"/>
            <w:tcBorders>
              <w:top w:val="single" w:sz="4" w:space="0" w:color="auto"/>
            </w:tcBorders>
          </w:tcPr>
          <w:p w14:paraId="7E49636A" w14:textId="77777777" w:rsidR="00D93E8A" w:rsidRPr="00D93E8A" w:rsidRDefault="00D93E8A" w:rsidP="00D93E8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hanging="210"/>
              <w:rPr>
                <w:rFonts w:asciiTheme="minorHAnsi" w:eastAsia="Times New Roman" w:hAnsiTheme="minorHAnsi" w:cstheme="minorHAnsi"/>
              </w:rPr>
            </w:pPr>
            <w:r w:rsidRPr="00D93E8A">
              <w:rPr>
                <w:rFonts w:asciiTheme="minorHAnsi" w:eastAsia="Times New Roman" w:hAnsiTheme="minorHAnsi" w:cstheme="minorHAnsi"/>
              </w:rPr>
              <w:t>How will/did you create and sustain a focus on learning in your school?</w:t>
            </w:r>
          </w:p>
          <w:p w14:paraId="6077E40C" w14:textId="77777777" w:rsidR="00D93E8A" w:rsidRPr="00D93E8A" w:rsidRDefault="00D93E8A" w:rsidP="00D93E8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hanging="210"/>
              <w:rPr>
                <w:rFonts w:asciiTheme="minorHAnsi" w:eastAsia="Times New Roman" w:hAnsiTheme="minorHAnsi" w:cstheme="minorHAnsi"/>
              </w:rPr>
            </w:pPr>
            <w:r w:rsidRPr="00D93E8A">
              <w:rPr>
                <w:rFonts w:asciiTheme="minorHAnsi" w:eastAsia="Times New Roman" w:hAnsiTheme="minorHAnsi" w:cstheme="minorHAnsi"/>
              </w:rPr>
              <w:t>How will/did you create and sustain a culture of continuous improvement?</w:t>
            </w:r>
          </w:p>
          <w:p w14:paraId="72749B04" w14:textId="77777777" w:rsidR="00D93E8A" w:rsidRPr="00D93E8A" w:rsidRDefault="00D93E8A" w:rsidP="00D93E8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hanging="210"/>
              <w:rPr>
                <w:rFonts w:asciiTheme="minorHAnsi" w:eastAsia="Times New Roman" w:hAnsiTheme="minorHAnsi" w:cstheme="minorHAnsi"/>
              </w:rPr>
            </w:pPr>
            <w:r w:rsidRPr="00D93E8A">
              <w:rPr>
                <w:rFonts w:asciiTheme="minorHAnsi" w:eastAsia="Times New Roman" w:hAnsiTheme="minorHAnsi" w:cstheme="minorHAnsi"/>
              </w:rPr>
              <w:t>How will/did you demonstrate productive relationships with your staff and school community?</w:t>
            </w:r>
          </w:p>
          <w:p w14:paraId="20160A54" w14:textId="7B78E476" w:rsidR="008C6234" w:rsidRPr="00D93E8A" w:rsidRDefault="00D93E8A" w:rsidP="00D93E8A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hanging="210"/>
              <w:rPr>
                <w:rFonts w:asciiTheme="minorHAnsi" w:eastAsia="Times New Roman" w:hAnsiTheme="minorHAnsi" w:cstheme="minorHAnsi"/>
              </w:rPr>
            </w:pPr>
            <w:r w:rsidRPr="00D93E8A">
              <w:rPr>
                <w:rFonts w:asciiTheme="minorHAnsi" w:eastAsia="Times New Roman" w:hAnsiTheme="minorHAnsi" w:cstheme="minorHAnsi"/>
              </w:rPr>
              <w:t>How will/did you develop, implement, and support structures and processes to meet the needs of the school community?</w:t>
            </w:r>
          </w:p>
        </w:tc>
        <w:tc>
          <w:tcPr>
            <w:tcW w:w="2376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2F3A6401" w14:textId="4913BDA6" w:rsidR="00615B8A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p w14:paraId="155F6BD7" w14:textId="6460E640" w:rsidR="008B76B8" w:rsidRPr="00A02E56" w:rsidRDefault="008B76B8" w:rsidP="008B76B8">
      <w:pPr>
        <w:spacing w:after="0" w:line="240" w:lineRule="auto"/>
        <w:jc w:val="center"/>
        <w:rPr>
          <w:rFonts w:cstheme="minorHAnsi"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Student </w:t>
      </w:r>
      <w:r w:rsidR="00924E00" w:rsidRPr="00A02E56">
        <w:rPr>
          <w:b/>
          <w:bCs/>
          <w:color w:val="365F91" w:themeColor="accent1" w:themeShade="BF"/>
          <w:sz w:val="24"/>
          <w:szCs w:val="24"/>
        </w:rPr>
        <w:t>Learning and Professional Practice Goals</w:t>
      </w:r>
    </w:p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2137C186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oward Student Learning Goal </w:t>
            </w:r>
            <w:r w:rsidR="00924E00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and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 Professional Practice Goal</w:t>
            </w:r>
          </w:p>
        </w:tc>
      </w:tr>
      <w:tr w:rsidR="00615B8A" w:rsidRPr="00B85214" w14:paraId="60D0C051" w14:textId="77777777" w:rsidTr="00820930">
        <w:trPr>
          <w:trHeight w:val="360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4B5F073D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SLG or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SLG and PPG"/>
              <w:tag w:val="Notes on SLG and PPG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3D74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81475" w14:textId="77777777" w:rsidR="00AF4CF8" w:rsidRDefault="00AF4CF8" w:rsidP="008C6234">
      <w:pPr>
        <w:spacing w:after="0" w:line="240" w:lineRule="auto"/>
      </w:pPr>
      <w:r>
        <w:separator/>
      </w:r>
    </w:p>
  </w:endnote>
  <w:endnote w:type="continuationSeparator" w:id="0">
    <w:p w14:paraId="2541C1AD" w14:textId="77777777" w:rsidR="00AF4CF8" w:rsidRDefault="00AF4CF8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FC900" w14:textId="77777777" w:rsidR="008F4FF2" w:rsidRDefault="008F4F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2529D1A3" w:rsidR="00AF7403" w:rsidRPr="00F23456" w:rsidRDefault="00E2656E" w:rsidP="00E2656E">
    <w:pPr>
      <w:pStyle w:val="Footer"/>
      <w:rPr>
        <w:rFonts w:cstheme="minorHAnsi"/>
        <w:iCs/>
        <w:sz w:val="19"/>
        <w:szCs w:val="19"/>
      </w:rPr>
    </w:pPr>
    <w:r w:rsidRPr="00F23456">
      <w:rPr>
        <w:rFonts w:cstheme="minorHAnsi"/>
        <w:iCs/>
        <w:sz w:val="19"/>
        <w:szCs w:val="19"/>
      </w:rPr>
      <w:t xml:space="preserve">Nevada Department of Education – </w:t>
    </w:r>
    <w:r w:rsidR="00BC0055" w:rsidRPr="00F23456">
      <w:rPr>
        <w:rFonts w:cstheme="minorHAnsi"/>
        <w:iCs/>
        <w:sz w:val="19"/>
        <w:szCs w:val="19"/>
      </w:rPr>
      <w:t xml:space="preserve">NEPF </w:t>
    </w:r>
    <w:r w:rsidR="008F4FF2" w:rsidRPr="00F23456">
      <w:rPr>
        <w:rFonts w:cstheme="minorHAnsi"/>
        <w:iCs/>
        <w:sz w:val="19"/>
        <w:szCs w:val="19"/>
      </w:rPr>
      <w:t xml:space="preserve">School Administrator </w:t>
    </w:r>
    <w:r w:rsidRPr="00F23456">
      <w:rPr>
        <w:rFonts w:cstheme="minorHAnsi"/>
        <w:iCs/>
        <w:sz w:val="19"/>
        <w:szCs w:val="19"/>
      </w:rPr>
      <w:t xml:space="preserve">Pre/Post Observation Conference Tool – </w:t>
    </w:r>
    <w:r w:rsidR="00DC5010" w:rsidRPr="00F23456">
      <w:rPr>
        <w:rFonts w:cstheme="minorHAnsi"/>
        <w:iCs/>
        <w:sz w:val="19"/>
        <w:szCs w:val="19"/>
      </w:rPr>
      <w:t>May 2022</w:t>
    </w:r>
    <w:r w:rsidRPr="00F23456">
      <w:rPr>
        <w:rFonts w:cstheme="minorHAnsi"/>
        <w:iCs/>
        <w:sz w:val="19"/>
        <w:szCs w:val="19"/>
      </w:rPr>
      <w:t xml:space="preserve">  - </w:t>
    </w:r>
    <w:sdt>
      <w:sdtPr>
        <w:rPr>
          <w:rFonts w:cstheme="minorHAnsi"/>
          <w:iCs/>
          <w:sz w:val="19"/>
          <w:szCs w:val="19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19"/>
              <w:szCs w:val="19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F23456">
              <w:rPr>
                <w:rFonts w:cstheme="minorHAnsi"/>
                <w:iCs/>
                <w:sz w:val="19"/>
                <w:szCs w:val="19"/>
              </w:rPr>
              <w:t xml:space="preserve">Page </w: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begin"/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instrText xml:space="preserve"> PAGE </w:instrTex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separate"/>
            </w:r>
            <w:r w:rsidRPr="00F23456">
              <w:rPr>
                <w:rFonts w:cstheme="minorHAnsi"/>
                <w:b/>
                <w:bCs/>
                <w:iCs/>
                <w:noProof/>
                <w:sz w:val="19"/>
                <w:szCs w:val="19"/>
              </w:rPr>
              <w:t>2</w: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end"/>
            </w:r>
            <w:r w:rsidRPr="00F23456">
              <w:rPr>
                <w:rFonts w:cstheme="minorHAnsi"/>
                <w:iCs/>
                <w:sz w:val="19"/>
                <w:szCs w:val="19"/>
              </w:rPr>
              <w:t xml:space="preserve"> of </w: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begin"/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instrText xml:space="preserve"> NUMPAGES  </w:instrTex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separate"/>
            </w:r>
            <w:r w:rsidRPr="00F23456">
              <w:rPr>
                <w:rFonts w:cstheme="minorHAnsi"/>
                <w:b/>
                <w:bCs/>
                <w:iCs/>
                <w:noProof/>
                <w:sz w:val="19"/>
                <w:szCs w:val="19"/>
              </w:rPr>
              <w:t>2</w:t>
            </w:r>
            <w:r w:rsidRPr="00F23456">
              <w:rPr>
                <w:rFonts w:cstheme="minorHAnsi"/>
                <w:b/>
                <w:bCs/>
                <w:iCs/>
                <w:sz w:val="19"/>
                <w:szCs w:val="19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9286E" w14:textId="77777777" w:rsidR="008F4FF2" w:rsidRDefault="008F4F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823B2" w14:textId="77777777" w:rsidR="00AF4CF8" w:rsidRDefault="00AF4CF8" w:rsidP="008C6234">
      <w:pPr>
        <w:spacing w:after="0" w:line="240" w:lineRule="auto"/>
      </w:pPr>
      <w:r>
        <w:separator/>
      </w:r>
    </w:p>
  </w:footnote>
  <w:footnote w:type="continuationSeparator" w:id="0">
    <w:p w14:paraId="3900C5E5" w14:textId="77777777" w:rsidR="00AF4CF8" w:rsidRDefault="00AF4CF8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ACE82" w14:textId="77777777" w:rsidR="008F4FF2" w:rsidRDefault="008F4F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E2656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5874712E" w:rsidR="008C6234" w:rsidRPr="00C13209" w:rsidRDefault="005F6471" w:rsidP="008C6234">
    <w:pPr>
      <w:pStyle w:val="Header"/>
      <w:jc w:val="center"/>
      <w:rPr>
        <w:rFonts w:cstheme="minorHAnsi"/>
        <w:bCs/>
        <w:color w:val="365F91" w:themeColor="accent1" w:themeShade="BF"/>
        <w:sz w:val="34"/>
        <w:szCs w:val="34"/>
      </w:rPr>
    </w:pPr>
    <w:r w:rsidRPr="00C13209">
      <w:rPr>
        <w:rFonts w:cstheme="minorHAnsi"/>
        <w:bCs/>
        <w:color w:val="365F91" w:themeColor="accent1" w:themeShade="BF"/>
        <w:sz w:val="34"/>
        <w:szCs w:val="34"/>
      </w:rPr>
      <w:t>SCHOOL ADMINISTRATOR</w:t>
    </w:r>
    <w:r w:rsidR="00BC0055" w:rsidRPr="00C13209">
      <w:rPr>
        <w:rFonts w:cstheme="minorHAnsi"/>
        <w:bCs/>
        <w:color w:val="365F91" w:themeColor="accent1" w:themeShade="BF"/>
        <w:sz w:val="34"/>
        <w:szCs w:val="34"/>
      </w:rPr>
      <w:t xml:space="preserve"> 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E7F2" w14:textId="77777777" w:rsidR="008F4FF2" w:rsidRDefault="008F4F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J5j0iuwZVr67D0CDqguOFpY+fOPTaAK23Fys1TI/jgOXfCslW3MKLX9ONQXp7OAgOVDMeax3Nojd/6ElHfxMIg==" w:salt="ZHhNvVYtqELNVZVORUfEP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41EA"/>
    <w:rsid w:val="00060C29"/>
    <w:rsid w:val="000A7875"/>
    <w:rsid w:val="000B7F9F"/>
    <w:rsid w:val="001C2DF5"/>
    <w:rsid w:val="002530FA"/>
    <w:rsid w:val="00336CCF"/>
    <w:rsid w:val="00356EBA"/>
    <w:rsid w:val="003830C5"/>
    <w:rsid w:val="003A5620"/>
    <w:rsid w:val="003D7482"/>
    <w:rsid w:val="00400D69"/>
    <w:rsid w:val="00405B47"/>
    <w:rsid w:val="004275BC"/>
    <w:rsid w:val="004319BF"/>
    <w:rsid w:val="00471900"/>
    <w:rsid w:val="00484F7A"/>
    <w:rsid w:val="004D328E"/>
    <w:rsid w:val="004D6D68"/>
    <w:rsid w:val="004E4F3D"/>
    <w:rsid w:val="00555B8C"/>
    <w:rsid w:val="005A0DD9"/>
    <w:rsid w:val="005C37E9"/>
    <w:rsid w:val="005F6471"/>
    <w:rsid w:val="005F6610"/>
    <w:rsid w:val="00614EEB"/>
    <w:rsid w:val="00615B8A"/>
    <w:rsid w:val="0063176D"/>
    <w:rsid w:val="0066590C"/>
    <w:rsid w:val="007650EE"/>
    <w:rsid w:val="00777318"/>
    <w:rsid w:val="00820930"/>
    <w:rsid w:val="008B76B8"/>
    <w:rsid w:val="008C4EB4"/>
    <w:rsid w:val="008C6234"/>
    <w:rsid w:val="008F4FF2"/>
    <w:rsid w:val="00924E00"/>
    <w:rsid w:val="00942FDD"/>
    <w:rsid w:val="00954110"/>
    <w:rsid w:val="0095688F"/>
    <w:rsid w:val="009926DA"/>
    <w:rsid w:val="009C7FDE"/>
    <w:rsid w:val="009D1DF2"/>
    <w:rsid w:val="009F2E8B"/>
    <w:rsid w:val="00A02E56"/>
    <w:rsid w:val="00A15626"/>
    <w:rsid w:val="00A208E4"/>
    <w:rsid w:val="00AB1F98"/>
    <w:rsid w:val="00AE2B87"/>
    <w:rsid w:val="00AF4CF8"/>
    <w:rsid w:val="00AF7403"/>
    <w:rsid w:val="00B85214"/>
    <w:rsid w:val="00BA5033"/>
    <w:rsid w:val="00BB278E"/>
    <w:rsid w:val="00BC0055"/>
    <w:rsid w:val="00C0570E"/>
    <w:rsid w:val="00C13209"/>
    <w:rsid w:val="00C5639C"/>
    <w:rsid w:val="00CA0F91"/>
    <w:rsid w:val="00CB5529"/>
    <w:rsid w:val="00D81529"/>
    <w:rsid w:val="00D93E8A"/>
    <w:rsid w:val="00DA0E3D"/>
    <w:rsid w:val="00DA5B01"/>
    <w:rsid w:val="00DC5010"/>
    <w:rsid w:val="00E007BA"/>
    <w:rsid w:val="00E0417E"/>
    <w:rsid w:val="00E061D2"/>
    <w:rsid w:val="00E2656E"/>
    <w:rsid w:val="00E77A13"/>
    <w:rsid w:val="00EB3EC3"/>
    <w:rsid w:val="00EC06C4"/>
    <w:rsid w:val="00ED7939"/>
    <w:rsid w:val="00EF3B31"/>
    <w:rsid w:val="00F23456"/>
    <w:rsid w:val="00F31A08"/>
    <w:rsid w:val="00F45860"/>
    <w:rsid w:val="00F634F1"/>
    <w:rsid w:val="00F85834"/>
    <w:rsid w:val="00F86190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A9B5F1EA8F149BDABAD42FD892E9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655C8-00E4-4842-82C9-C3454EFC79DE}"/>
      </w:docPartPr>
      <w:docPartBody>
        <w:p w:rsidR="006346F1" w:rsidRDefault="000C28C7" w:rsidP="000C28C7">
          <w:pPr>
            <w:pStyle w:val="CA9B5F1EA8F149BDABAD42FD892E97E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6080201480D84CAF8BB30E8478A52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6C315-F68F-41FF-9099-99E80E6938D6}"/>
      </w:docPartPr>
      <w:docPartBody>
        <w:p w:rsidR="006346F1" w:rsidRDefault="000C28C7" w:rsidP="000C28C7">
          <w:pPr>
            <w:pStyle w:val="6080201480D84CAF8BB30E8478A52CC53"/>
          </w:pPr>
          <w:r w:rsidRPr="00ED7939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5D601D"/>
    <w:rsid w:val="006346F1"/>
    <w:rsid w:val="00727D67"/>
    <w:rsid w:val="00800449"/>
    <w:rsid w:val="00AA58B3"/>
    <w:rsid w:val="00AE013D"/>
    <w:rsid w:val="00C47C66"/>
    <w:rsid w:val="00C80E30"/>
    <w:rsid w:val="00DD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7C66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CA9B5F1EA8F149BDABAD42FD892E97E13">
    <w:name w:val="CA9B5F1EA8F149BDABAD42FD892E97E13"/>
    <w:rsid w:val="000C28C7"/>
    <w:rPr>
      <w:rFonts w:eastAsiaTheme="minorHAnsi"/>
    </w:rPr>
  </w:style>
  <w:style w:type="paragraph" w:customStyle="1" w:styleId="6080201480D84CAF8BB30E8478A52CC53">
    <w:name w:val="6080201480D84CAF8BB30E8478A52CC5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02</Words>
  <Characters>1726</Characters>
  <Application>Microsoft Office Word</Application>
  <DocSecurity>8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14</cp:revision>
  <dcterms:created xsi:type="dcterms:W3CDTF">2022-05-13T17:56:00Z</dcterms:created>
  <dcterms:modified xsi:type="dcterms:W3CDTF">2022-05-17T21:12:00Z</dcterms:modified>
</cp:coreProperties>
</file>